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2BFB7" w14:textId="77777777" w:rsidR="00C12A16" w:rsidRDefault="00C12A16"/>
    <w:tbl>
      <w:tblPr>
        <w:tblStyle w:val="a"/>
        <w:tblW w:w="113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65"/>
        <w:gridCol w:w="1785"/>
        <w:gridCol w:w="1425"/>
        <w:gridCol w:w="690"/>
        <w:gridCol w:w="750"/>
        <w:gridCol w:w="1605"/>
        <w:gridCol w:w="1860"/>
        <w:gridCol w:w="1890"/>
      </w:tblGrid>
      <w:tr w:rsidR="00C12A16" w14:paraId="08ABFF44" w14:textId="77777777">
        <w:trPr>
          <w:trHeight w:val="420"/>
        </w:trPr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1BC33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ample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DDFDF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canner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244DB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equenc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84D0A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esla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05D69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lices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C6AD2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xel size (mm)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AE6C8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Time parameters </w:t>
            </w:r>
          </w:p>
          <w:p w14:paraId="6B148775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(TR / TE / TI [</w:t>
            </w:r>
            <w:proofErr w:type="spellStart"/>
            <w:r>
              <w:rPr>
                <w:rFonts w:ascii="Calibri" w:eastAsia="Calibri" w:hAnsi="Calibri" w:cs="Calibri"/>
                <w:b/>
              </w:rPr>
              <w:t>ms</w:t>
            </w:r>
            <w:proofErr w:type="spellEnd"/>
            <w:r>
              <w:rPr>
                <w:rFonts w:ascii="Calibri" w:eastAsia="Calibri" w:hAnsi="Calibri" w:cs="Calibri"/>
                <w:b/>
              </w:rPr>
              <w:t>])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D7690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Other parameters </w:t>
            </w:r>
          </w:p>
          <w:p w14:paraId="6CDA2AE2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(FA / FOV [∘/mm]) </w:t>
            </w:r>
          </w:p>
        </w:tc>
      </w:tr>
      <w:tr w:rsidR="00C12A16" w14:paraId="61BED613" w14:textId="77777777">
        <w:trPr>
          <w:trHeight w:val="420"/>
        </w:trPr>
        <w:tc>
          <w:tcPr>
            <w:tcW w:w="11370" w:type="dxa"/>
            <w:gridSpan w:val="8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C7B31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UK Biobank (main sample)</w:t>
            </w:r>
          </w:p>
        </w:tc>
      </w:tr>
      <w:tr w:rsidR="00C12A16" w14:paraId="23AFC5B9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7777B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K Biobank*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FAF0F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kyra</w:t>
            </w:r>
            <w:proofErr w:type="spellEnd"/>
            <w:r>
              <w:rPr>
                <w:rFonts w:ascii="Calibri" w:eastAsia="Calibri" w:hAnsi="Calibri" w:cs="Calibri"/>
              </w:rPr>
              <w:t xml:space="preserve">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B9236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5118F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F8305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56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2627B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8F8B5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000/-/88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9DA11" w14:textId="77777777" w:rsidR="00C12A16" w:rsidRDefault="00C12A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C12A16" w14:paraId="40B50D31" w14:textId="77777777">
        <w:trPr>
          <w:trHeight w:val="420"/>
        </w:trPr>
        <w:tc>
          <w:tcPr>
            <w:tcW w:w="11370" w:type="dxa"/>
            <w:gridSpan w:val="8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11450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Lifebrain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replication sample)</w:t>
            </w:r>
          </w:p>
        </w:tc>
      </w:tr>
      <w:tr w:rsidR="00C12A16" w14:paraId="66BCF4C7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7D941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CBC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68542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vanto</w:t>
            </w:r>
            <w:proofErr w:type="spellEnd"/>
            <w:r>
              <w:rPr>
                <w:rFonts w:ascii="Calibri" w:eastAsia="Calibri" w:hAnsi="Calibri" w:cs="Calibri"/>
              </w:rPr>
              <w:t xml:space="preserve">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92E528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E0182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5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C80C3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0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49CF2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25 x 1.25 x 1.25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5BD2A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400/3.61/1,00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6D882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/240x240</w:t>
            </w:r>
          </w:p>
        </w:tc>
      </w:tr>
      <w:tr w:rsidR="00C12A16" w14:paraId="203BA10B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7524D" w14:textId="77777777" w:rsidR="00C12A16" w:rsidRDefault="00C12A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D5647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kyra</w:t>
            </w:r>
            <w:proofErr w:type="spellEnd"/>
            <w:r>
              <w:rPr>
                <w:rFonts w:ascii="Calibri" w:eastAsia="Calibri" w:hAnsi="Calibri" w:cs="Calibri"/>
              </w:rPr>
              <w:t xml:space="preserve">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39078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A5203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93833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6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DC0CA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9CB12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300/2.98/85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0222A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/256 x 256</w:t>
            </w:r>
          </w:p>
        </w:tc>
      </w:tr>
      <w:tr w:rsidR="00C12A16" w14:paraId="0C660F3F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DD92C" w14:textId="77777777" w:rsidR="00C12A16" w:rsidRDefault="00C12A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12CFA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isma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72AF1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73B43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95FC4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8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BC7A7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74F9F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400/2.22/1,00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66D90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/240 x 256</w:t>
            </w:r>
          </w:p>
        </w:tc>
      </w:tr>
      <w:tr w:rsidR="00C12A16" w14:paraId="4BD63E10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3A6DF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m-CAN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5A1B1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im Trio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8AD42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BB264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77202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92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D7BBB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0C04D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250/2.98/90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E1E1E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9/256 x 240</w:t>
            </w:r>
          </w:p>
        </w:tc>
      </w:tr>
      <w:tr w:rsidR="00C12A16" w14:paraId="6EB2B8C6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7CB7E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ase-II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69F41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im Trio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84B78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3FFAD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47BD1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6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EF764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5718C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500/4.77/1,10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1E6DF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/256 x 256</w:t>
            </w:r>
          </w:p>
        </w:tc>
      </w:tr>
      <w:tr w:rsidR="00C12A16" w14:paraId="7BE70D3A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773DF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etula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51A3C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iscovery GE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C630A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FSPGR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03833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8AD87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6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60C4E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2D459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.19/3.2/45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8FCCE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/250 x 250</w:t>
            </w:r>
          </w:p>
        </w:tc>
      </w:tr>
      <w:tr w:rsidR="00C12A16" w14:paraId="44EB48A1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36936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B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836FA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im Trio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1E00C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D1449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00BE2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40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4D55C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A18B8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300/2.98/90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30CB4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9/256 x 256</w:t>
            </w:r>
          </w:p>
        </w:tc>
      </w:tr>
      <w:tr w:rsidR="00C12A16" w14:paraId="04F84028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E306B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IBL**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429DF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vanto</w:t>
            </w:r>
            <w:proofErr w:type="spellEnd"/>
            <w:r>
              <w:rPr>
                <w:rFonts w:ascii="Calibri" w:eastAsia="Calibri" w:hAnsi="Calibri" w:cs="Calibri"/>
              </w:rPr>
              <w:t xml:space="preserve">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4845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C6D6F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5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F2A84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0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EF913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.2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60FB1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300/2.98/90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4BF36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9/240 x 256</w:t>
            </w:r>
          </w:p>
        </w:tc>
      </w:tr>
      <w:tr w:rsidR="00C12A16" w14:paraId="1D9E94F9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1E139" w14:textId="77777777" w:rsidR="00C12A16" w:rsidRDefault="00C12A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A255F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Verio</w:t>
            </w:r>
            <w:proofErr w:type="spellEnd"/>
            <w:r>
              <w:rPr>
                <w:rFonts w:ascii="Calibri" w:eastAsia="Calibri" w:hAnsi="Calibri" w:cs="Calibri"/>
              </w:rPr>
              <w:t xml:space="preserve">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862F0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85838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D3DAD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0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3EDD0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.2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727D7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300/2.98/90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056CB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9/240 x 256</w:t>
            </w:r>
          </w:p>
        </w:tc>
      </w:tr>
      <w:tr w:rsidR="00C12A16" w14:paraId="7FC8F336" w14:textId="77777777"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5C529" w14:textId="77777777" w:rsidR="00C12A16" w:rsidRDefault="00C12A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99248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im Trio Siemen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DDAC93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D MP-RAGE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243C4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E912A" w14:textId="77777777" w:rsidR="00C12A16" w:rsidRDefault="00FE27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0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3E5BA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x 1 x 1.2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0F8E0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,300/2.98/900</w:t>
            </w:r>
          </w:p>
        </w:tc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856DB" w14:textId="77777777" w:rsidR="00C12A16" w:rsidRDefault="00FE27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9/240 x 256</w:t>
            </w:r>
          </w:p>
        </w:tc>
      </w:tr>
    </w:tbl>
    <w:p w14:paraId="22936507" w14:textId="77777777" w:rsidR="00C12A16" w:rsidRDefault="00C12A16" w:rsidP="00FE2740"/>
    <w:sectPr w:rsidR="00C12A16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TO1sDA0M7S0MDNS0lEKTi0uzszPAykwrAUAM2HdRCwAAAA="/>
  </w:docVars>
  <w:rsids>
    <w:rsidRoot w:val="00C12A16"/>
    <w:rsid w:val="00C12A16"/>
    <w:rsid w:val="00FE2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77D61"/>
  <w15:docId w15:val="{AA6B2105-96CA-4BD0-98B4-46748FD7B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dac Vidal Pineiro</cp:lastModifiedBy>
  <cp:revision>2</cp:revision>
  <dcterms:created xsi:type="dcterms:W3CDTF">2021-09-27T20:03:00Z</dcterms:created>
  <dcterms:modified xsi:type="dcterms:W3CDTF">2021-09-27T20:03:00Z</dcterms:modified>
</cp:coreProperties>
</file>